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C2FD5" w14:textId="77777777" w:rsidR="005E29F9" w:rsidRPr="006B4708" w:rsidRDefault="005E29F9" w:rsidP="005E29F9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ФОРМА ЗАЯВКИ НА СОЗДАНИЕ ПРОЕКТНОЙ ГРУППЫ (РАБОТНИКИ) </w:t>
      </w:r>
    </w:p>
    <w:p w14:paraId="1EE3DE4A" w14:textId="77777777" w:rsidR="005E29F9" w:rsidRPr="007B2194" w:rsidRDefault="005E29F9" w:rsidP="005E29F9">
      <w:pPr>
        <w:spacing w:after="0" w:line="240" w:lineRule="auto"/>
        <w:ind w:left="357" w:hanging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26D3838B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Факультет, на который подается заявка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52D9951E" w14:textId="77777777" w:rsidTr="00F17ACD">
        <w:tc>
          <w:tcPr>
            <w:tcW w:w="9386" w:type="dxa"/>
          </w:tcPr>
          <w:p w14:paraId="1B6A29FD" w14:textId="4AE85DC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Факультет мировой экономики и мировой политики</w:t>
            </w:r>
          </w:p>
        </w:tc>
      </w:tr>
    </w:tbl>
    <w:p w14:paraId="003A814F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5F7F6C45" w14:textId="77777777" w:rsidR="005E29F9" w:rsidRPr="006B4708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Департамент/школа, наиболее профильный(</w:t>
      </w:r>
      <w:proofErr w:type="spellStart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ая</w:t>
      </w:r>
      <w:proofErr w:type="spellEnd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) для заявки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064FF729" w14:textId="77777777" w:rsidTr="00F17ACD">
        <w:tc>
          <w:tcPr>
            <w:tcW w:w="9386" w:type="dxa"/>
          </w:tcPr>
          <w:p w14:paraId="3669723A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44C99C70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0583458A" w14:textId="77777777" w:rsidR="005E29F9" w:rsidRPr="007B2194" w:rsidRDefault="005E29F9" w:rsidP="005E29F9">
      <w:pPr>
        <w:spacing w:before="120" w:after="0" w:line="240" w:lineRule="auto"/>
        <w:ind w:left="340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sz w:val="26"/>
          <w:szCs w:val="26"/>
        </w:rPr>
        <w:t xml:space="preserve">Тип проекта </w:t>
      </w:r>
      <w:r w:rsidRPr="006B4708">
        <w:rPr>
          <w:rFonts w:ascii="Times New Roman" w:eastAsia="Times New Roman" w:hAnsi="Times New Roman" w:cs="Times New Roman"/>
          <w:i/>
          <w:sz w:val="26"/>
          <w:szCs w:val="26"/>
        </w:rPr>
        <w:t>(</w:t>
      </w:r>
      <w:r w:rsidRPr="007B2194">
        <w:rPr>
          <w:rFonts w:ascii="Times New Roman" w:eastAsia="Times New Roman" w:hAnsi="Times New Roman" w:cs="Times New Roman"/>
          <w:b/>
          <w:i/>
          <w:sz w:val="26"/>
          <w:szCs w:val="26"/>
        </w:rPr>
        <w:t>укажите, пожалуйста, в правом столбце все подходящие варианты ответа</w:t>
      </w:r>
      <w:r w:rsidRPr="007B2194"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  <w:t>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997"/>
        <w:gridCol w:w="1389"/>
      </w:tblGrid>
      <w:tr w:rsidR="005E29F9" w:rsidRPr="00037630" w14:paraId="0896A3E9" w14:textId="77777777" w:rsidTr="00F17ACD">
        <w:tc>
          <w:tcPr>
            <w:tcW w:w="7997" w:type="dxa"/>
          </w:tcPr>
          <w:p w14:paraId="180F723D" w14:textId="77777777" w:rsidR="005E29F9" w:rsidRPr="007B2194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Фундаментальные исследования </w:t>
            </w:r>
          </w:p>
        </w:tc>
        <w:tc>
          <w:tcPr>
            <w:tcW w:w="1389" w:type="dxa"/>
          </w:tcPr>
          <w:p w14:paraId="239E3CFE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1</w:t>
            </w:r>
          </w:p>
        </w:tc>
      </w:tr>
      <w:tr w:rsidR="005E29F9" w:rsidRPr="00037630" w14:paraId="13DC50E6" w14:textId="77777777" w:rsidTr="00F17ACD">
        <w:tc>
          <w:tcPr>
            <w:tcW w:w="7997" w:type="dxa"/>
          </w:tcPr>
          <w:p w14:paraId="161AC7A3" w14:textId="77777777" w:rsidR="005E29F9" w:rsidRPr="006B4708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икладные исследования</w:t>
            </w:r>
          </w:p>
        </w:tc>
        <w:tc>
          <w:tcPr>
            <w:tcW w:w="1389" w:type="dxa"/>
          </w:tcPr>
          <w:p w14:paraId="1C696F37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2</w:t>
            </w:r>
          </w:p>
        </w:tc>
      </w:tr>
      <w:tr w:rsidR="005E29F9" w:rsidRPr="00037630" w14:paraId="5AE0FB8B" w14:textId="77777777" w:rsidTr="00F17ACD">
        <w:tc>
          <w:tcPr>
            <w:tcW w:w="7997" w:type="dxa"/>
          </w:tcPr>
          <w:p w14:paraId="061838B6" w14:textId="77777777" w:rsidR="005E29F9" w:rsidRPr="006B4708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оектно-учебная деятельность</w:t>
            </w:r>
          </w:p>
        </w:tc>
        <w:tc>
          <w:tcPr>
            <w:tcW w:w="1389" w:type="dxa"/>
          </w:tcPr>
          <w:p w14:paraId="6A445796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3</w:t>
            </w:r>
          </w:p>
        </w:tc>
      </w:tr>
      <w:tr w:rsidR="005E29F9" w:rsidRPr="00037630" w14:paraId="30326150" w14:textId="77777777" w:rsidTr="00F17ACD">
        <w:tc>
          <w:tcPr>
            <w:tcW w:w="7997" w:type="dxa"/>
          </w:tcPr>
          <w:p w14:paraId="041EEC7A" w14:textId="77777777" w:rsidR="005E29F9" w:rsidRPr="006B4708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Образовательная </w:t>
            </w:r>
            <w:r w:rsidRPr="006B4708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деятельность</w:t>
            </w:r>
          </w:p>
        </w:tc>
        <w:tc>
          <w:tcPr>
            <w:tcW w:w="1389" w:type="dxa"/>
          </w:tcPr>
          <w:p w14:paraId="3162A3CB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4</w:t>
            </w:r>
          </w:p>
        </w:tc>
      </w:tr>
      <w:tr w:rsidR="005E29F9" w:rsidRPr="00037630" w14:paraId="3F9ED0B9" w14:textId="77777777" w:rsidTr="00F17ACD">
        <w:tc>
          <w:tcPr>
            <w:tcW w:w="7997" w:type="dxa"/>
          </w:tcPr>
          <w:p w14:paraId="17CC073E" w14:textId="77777777" w:rsidR="005E29F9" w:rsidRPr="006B4708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Арт проект </w:t>
            </w:r>
          </w:p>
        </w:tc>
        <w:tc>
          <w:tcPr>
            <w:tcW w:w="1389" w:type="dxa"/>
          </w:tcPr>
          <w:p w14:paraId="093E8C73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5</w:t>
            </w:r>
          </w:p>
        </w:tc>
      </w:tr>
      <w:tr w:rsidR="005E29F9" w:rsidRPr="00037630" w14:paraId="2667DAAC" w14:textId="77777777" w:rsidTr="00F17ACD">
        <w:tc>
          <w:tcPr>
            <w:tcW w:w="7997" w:type="dxa"/>
          </w:tcPr>
          <w:p w14:paraId="4ABA24D8" w14:textId="77777777" w:rsidR="005E29F9" w:rsidRPr="006B4708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Издательский проект</w:t>
            </w:r>
          </w:p>
        </w:tc>
        <w:tc>
          <w:tcPr>
            <w:tcW w:w="1389" w:type="dxa"/>
          </w:tcPr>
          <w:p w14:paraId="622451ED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6</w:t>
            </w:r>
          </w:p>
        </w:tc>
      </w:tr>
      <w:tr w:rsidR="005E29F9" w:rsidRPr="00037630" w14:paraId="65297CF1" w14:textId="77777777" w:rsidTr="00F17ACD">
        <w:tc>
          <w:tcPr>
            <w:tcW w:w="7997" w:type="dxa"/>
          </w:tcPr>
          <w:p w14:paraId="793CCFB3" w14:textId="77777777" w:rsidR="005E29F9" w:rsidRPr="006B4708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осветительский проект</w:t>
            </w:r>
          </w:p>
        </w:tc>
        <w:tc>
          <w:tcPr>
            <w:tcW w:w="1389" w:type="dxa"/>
          </w:tcPr>
          <w:p w14:paraId="2CF8F05A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7</w:t>
            </w:r>
          </w:p>
        </w:tc>
      </w:tr>
      <w:tr w:rsidR="005E29F9" w:rsidRPr="00037630" w14:paraId="69DACA52" w14:textId="77777777" w:rsidTr="00F17ACD">
        <w:tc>
          <w:tcPr>
            <w:tcW w:w="7997" w:type="dxa"/>
          </w:tcPr>
          <w:p w14:paraId="03AB1800" w14:textId="77777777" w:rsidR="005E29F9" w:rsidRPr="006B4708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оект социальной активности</w:t>
            </w:r>
          </w:p>
        </w:tc>
        <w:tc>
          <w:tcPr>
            <w:tcW w:w="1389" w:type="dxa"/>
          </w:tcPr>
          <w:p w14:paraId="55C4616F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8</w:t>
            </w:r>
          </w:p>
        </w:tc>
      </w:tr>
      <w:tr w:rsidR="005E29F9" w:rsidRPr="00037630" w14:paraId="50FD67DA" w14:textId="77777777" w:rsidTr="00F17ACD">
        <w:tc>
          <w:tcPr>
            <w:tcW w:w="7997" w:type="dxa"/>
            <w:tcBorders>
              <w:bottom w:val="single" w:sz="4" w:space="0" w:color="000000"/>
            </w:tcBorders>
          </w:tcPr>
          <w:p w14:paraId="09909451" w14:textId="77777777" w:rsidR="005E29F9" w:rsidRPr="006B4708" w:rsidRDefault="005E29F9" w:rsidP="00F17ACD">
            <w:pPr>
              <w:spacing w:before="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Другое </w:t>
            </w:r>
            <w:r w:rsidRPr="006B4708">
              <w:rPr>
                <w:rFonts w:ascii="Times New Roman" w:eastAsia="Times New Roman" w:hAnsi="Times New Roman" w:cs="Times New Roman"/>
                <w:i/>
                <w:color w:val="000000"/>
                <w:sz w:val="26"/>
                <w:szCs w:val="26"/>
              </w:rPr>
              <w:t>(напишите, что именно)</w:t>
            </w:r>
          </w:p>
        </w:tc>
        <w:tc>
          <w:tcPr>
            <w:tcW w:w="1389" w:type="dxa"/>
            <w:tcBorders>
              <w:bottom w:val="single" w:sz="4" w:space="0" w:color="000000"/>
            </w:tcBorders>
          </w:tcPr>
          <w:p w14:paraId="0A96A9D1" w14:textId="77777777" w:rsidR="005E29F9" w:rsidRPr="007B2194" w:rsidRDefault="005E29F9" w:rsidP="00F17ACD">
            <w:pPr>
              <w:spacing w:before="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9</w:t>
            </w:r>
          </w:p>
        </w:tc>
      </w:tr>
    </w:tbl>
    <w:p w14:paraId="2486077D" w14:textId="77777777" w:rsidR="005E29F9" w:rsidRPr="00037630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44DA1276" w14:textId="77777777" w:rsidR="005E29F9" w:rsidRPr="006B4708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Тема проектной работы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7C0B033D" w14:textId="77777777" w:rsidTr="00F17ACD">
        <w:tc>
          <w:tcPr>
            <w:tcW w:w="9386" w:type="dxa"/>
          </w:tcPr>
          <w:p w14:paraId="7D0320B7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4D88379E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7DCA76FF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Руководитель проектной группы (</w:t>
      </w:r>
      <w:r w:rsidRPr="006B4708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короткое резюме загрузите отдельным фа</w:t>
      </w:r>
      <w:r w:rsidRPr="007B2194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йлом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)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5B3CCC2B" w14:textId="77777777" w:rsidTr="00F17ACD">
        <w:tc>
          <w:tcPr>
            <w:tcW w:w="9386" w:type="dxa"/>
          </w:tcPr>
          <w:p w14:paraId="5B44033B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Ф.И.О. полностью</w:t>
            </w:r>
          </w:p>
        </w:tc>
      </w:tr>
    </w:tbl>
    <w:p w14:paraId="46717060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08F0FC27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Постоянн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ые </w:t>
      </w:r>
      <w:r w:rsidRPr="006B4708">
        <w:rPr>
          <w:rFonts w:ascii="Times New Roman" w:eastAsia="Times New Roman" w:hAnsi="Times New Roman" w:cs="Times New Roman"/>
          <w:b/>
          <w:sz w:val="26"/>
          <w:szCs w:val="26"/>
        </w:rPr>
        <w:t xml:space="preserve">участники 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проектной группы (НИУ ВШЭ – основное место работы) (</w:t>
      </w:r>
      <w:r w:rsidRPr="007B2194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кроме обучающихся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)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6"/>
        <w:gridCol w:w="2944"/>
        <w:gridCol w:w="3116"/>
      </w:tblGrid>
      <w:tr w:rsidR="005E29F9" w:rsidRPr="00037630" w14:paraId="4C107F1D" w14:textId="77777777" w:rsidTr="00F17ACD">
        <w:tc>
          <w:tcPr>
            <w:tcW w:w="3326" w:type="dxa"/>
          </w:tcPr>
          <w:p w14:paraId="20061F83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Ф.И.О. полностью</w:t>
            </w:r>
          </w:p>
        </w:tc>
        <w:tc>
          <w:tcPr>
            <w:tcW w:w="2944" w:type="dxa"/>
          </w:tcPr>
          <w:p w14:paraId="25F3B909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Основное место работы (подразделение)</w:t>
            </w:r>
          </w:p>
        </w:tc>
        <w:tc>
          <w:tcPr>
            <w:tcW w:w="3116" w:type="dxa"/>
          </w:tcPr>
          <w:p w14:paraId="120E5CF3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Должность</w:t>
            </w:r>
          </w:p>
        </w:tc>
      </w:tr>
      <w:tr w:rsidR="005E29F9" w:rsidRPr="00037630" w14:paraId="64A9F5DD" w14:textId="77777777" w:rsidTr="00F17ACD">
        <w:tc>
          <w:tcPr>
            <w:tcW w:w="3326" w:type="dxa"/>
          </w:tcPr>
          <w:p w14:paraId="2FE95527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944" w:type="dxa"/>
          </w:tcPr>
          <w:p w14:paraId="257475F0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3116" w:type="dxa"/>
          </w:tcPr>
          <w:p w14:paraId="7FDD3793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5E29F9" w:rsidRPr="00037630" w14:paraId="7B8A17B6" w14:textId="77777777" w:rsidTr="00F17ACD">
        <w:tc>
          <w:tcPr>
            <w:tcW w:w="3326" w:type="dxa"/>
          </w:tcPr>
          <w:p w14:paraId="674A1C0A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944" w:type="dxa"/>
          </w:tcPr>
          <w:p w14:paraId="21229608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3116" w:type="dxa"/>
          </w:tcPr>
          <w:p w14:paraId="46E2880C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7BBC9BC6" w14:textId="77777777" w:rsidR="005E29F9" w:rsidRPr="006B4708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0DB0E21C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Постоянн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ые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участники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проектной группы (внешние совместители, при наличии) (</w:t>
      </w:r>
      <w:r w:rsidRPr="007B2194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кроме обучающихся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)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26"/>
        <w:gridCol w:w="2944"/>
        <w:gridCol w:w="3116"/>
      </w:tblGrid>
      <w:tr w:rsidR="005E29F9" w:rsidRPr="00037630" w14:paraId="058F566B" w14:textId="77777777" w:rsidTr="00F17ACD">
        <w:tc>
          <w:tcPr>
            <w:tcW w:w="3326" w:type="dxa"/>
          </w:tcPr>
          <w:p w14:paraId="55DF044B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Ф.И.О. полностью</w:t>
            </w:r>
          </w:p>
        </w:tc>
        <w:tc>
          <w:tcPr>
            <w:tcW w:w="2944" w:type="dxa"/>
          </w:tcPr>
          <w:p w14:paraId="67B48CF5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Основное место работы (подразделение)</w:t>
            </w:r>
          </w:p>
        </w:tc>
        <w:tc>
          <w:tcPr>
            <w:tcW w:w="3116" w:type="dxa"/>
          </w:tcPr>
          <w:p w14:paraId="1490796F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Должность</w:t>
            </w:r>
          </w:p>
        </w:tc>
      </w:tr>
      <w:tr w:rsidR="005E29F9" w:rsidRPr="00037630" w14:paraId="4CEB4141" w14:textId="77777777" w:rsidTr="00F17ACD">
        <w:tc>
          <w:tcPr>
            <w:tcW w:w="3326" w:type="dxa"/>
          </w:tcPr>
          <w:p w14:paraId="66F2F819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944" w:type="dxa"/>
          </w:tcPr>
          <w:p w14:paraId="1224BDE3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3116" w:type="dxa"/>
          </w:tcPr>
          <w:p w14:paraId="26956909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5E29F9" w:rsidRPr="00037630" w14:paraId="68C9EA03" w14:textId="77777777" w:rsidTr="00F17ACD">
        <w:tc>
          <w:tcPr>
            <w:tcW w:w="3326" w:type="dxa"/>
          </w:tcPr>
          <w:p w14:paraId="78334349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944" w:type="dxa"/>
          </w:tcPr>
          <w:p w14:paraId="61A93E34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3116" w:type="dxa"/>
          </w:tcPr>
          <w:p w14:paraId="34C4464E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25236077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593873DF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Периодически привлекаемые 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участники</w:t>
      </w: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проектной группы (</w:t>
      </w:r>
      <w:r w:rsidRPr="006B4708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кроме обучающихся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) </w:t>
      </w:r>
    </w:p>
    <w:tbl>
      <w:tblPr>
        <w:tblW w:w="9308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45"/>
        <w:gridCol w:w="2909"/>
        <w:gridCol w:w="3054"/>
      </w:tblGrid>
      <w:tr w:rsidR="005E29F9" w:rsidRPr="00037630" w14:paraId="6E3FF772" w14:textId="77777777" w:rsidTr="00F17ACD">
        <w:tc>
          <w:tcPr>
            <w:tcW w:w="3345" w:type="dxa"/>
          </w:tcPr>
          <w:p w14:paraId="65C20627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Ф.И.О. полностью</w:t>
            </w:r>
          </w:p>
        </w:tc>
        <w:tc>
          <w:tcPr>
            <w:tcW w:w="2909" w:type="dxa"/>
          </w:tcPr>
          <w:p w14:paraId="5F7305B2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Основное место работы</w:t>
            </w:r>
          </w:p>
        </w:tc>
        <w:tc>
          <w:tcPr>
            <w:tcW w:w="3054" w:type="dxa"/>
          </w:tcPr>
          <w:p w14:paraId="5AAE5D59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Должность</w:t>
            </w:r>
          </w:p>
        </w:tc>
      </w:tr>
      <w:tr w:rsidR="005E29F9" w:rsidRPr="00037630" w14:paraId="1122802D" w14:textId="77777777" w:rsidTr="00F17ACD">
        <w:tc>
          <w:tcPr>
            <w:tcW w:w="3345" w:type="dxa"/>
          </w:tcPr>
          <w:p w14:paraId="2704C1A2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909" w:type="dxa"/>
          </w:tcPr>
          <w:p w14:paraId="7C852902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3054" w:type="dxa"/>
          </w:tcPr>
          <w:p w14:paraId="1B8324AB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5E29F9" w:rsidRPr="00037630" w14:paraId="0AD04283" w14:textId="77777777" w:rsidTr="00F17ACD">
        <w:tc>
          <w:tcPr>
            <w:tcW w:w="3345" w:type="dxa"/>
          </w:tcPr>
          <w:p w14:paraId="739BFFD5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909" w:type="dxa"/>
          </w:tcPr>
          <w:p w14:paraId="42B28524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3054" w:type="dxa"/>
          </w:tcPr>
          <w:p w14:paraId="55AA8C2B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72945CDA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40BAF90D" w14:textId="77777777" w:rsidR="005E29F9" w:rsidRPr="006B4708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lastRenderedPageBreak/>
        <w:t xml:space="preserve">Постоянно 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участвующие</w:t>
      </w: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студенты и аспиранты (если планируются)</w:t>
      </w:r>
    </w:p>
    <w:tbl>
      <w:tblPr>
        <w:tblW w:w="9355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6"/>
        <w:gridCol w:w="3998"/>
        <w:gridCol w:w="1917"/>
        <w:gridCol w:w="1374"/>
      </w:tblGrid>
      <w:tr w:rsidR="005E29F9" w:rsidRPr="00037630" w14:paraId="008D5C11" w14:textId="77777777" w:rsidTr="00F17ACD">
        <w:tc>
          <w:tcPr>
            <w:tcW w:w="2066" w:type="dxa"/>
            <w:shd w:val="clear" w:color="auto" w:fill="auto"/>
          </w:tcPr>
          <w:p w14:paraId="5FF14A40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Ф.И.О. полностью</w:t>
            </w:r>
          </w:p>
        </w:tc>
        <w:tc>
          <w:tcPr>
            <w:tcW w:w="3998" w:type="dxa"/>
            <w:shd w:val="clear" w:color="auto" w:fill="auto"/>
          </w:tcPr>
          <w:p w14:paraId="46BA73FC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Образовательная программа</w:t>
            </w:r>
          </w:p>
        </w:tc>
        <w:tc>
          <w:tcPr>
            <w:tcW w:w="1917" w:type="dxa"/>
            <w:shd w:val="clear" w:color="auto" w:fill="auto"/>
          </w:tcPr>
          <w:p w14:paraId="7A005240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Бак/Маг/</w:t>
            </w:r>
            <w:proofErr w:type="spellStart"/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Аспир</w:t>
            </w:r>
            <w:proofErr w:type="spellEnd"/>
          </w:p>
        </w:tc>
        <w:tc>
          <w:tcPr>
            <w:tcW w:w="1374" w:type="dxa"/>
            <w:shd w:val="clear" w:color="auto" w:fill="auto"/>
          </w:tcPr>
          <w:p w14:paraId="79605AEE" w14:textId="77777777" w:rsidR="005E29F9" w:rsidRPr="007B2194" w:rsidRDefault="005E29F9" w:rsidP="00F17ACD">
            <w:pPr>
              <w:spacing w:before="120"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Год обучения</w:t>
            </w:r>
          </w:p>
        </w:tc>
      </w:tr>
      <w:tr w:rsidR="005E29F9" w:rsidRPr="00037630" w14:paraId="01579FDB" w14:textId="77777777" w:rsidTr="00F17ACD">
        <w:tc>
          <w:tcPr>
            <w:tcW w:w="2066" w:type="dxa"/>
            <w:shd w:val="clear" w:color="auto" w:fill="auto"/>
          </w:tcPr>
          <w:p w14:paraId="4A11B88A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3998" w:type="dxa"/>
            <w:shd w:val="clear" w:color="auto" w:fill="auto"/>
          </w:tcPr>
          <w:p w14:paraId="24E16119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17" w:type="dxa"/>
            <w:shd w:val="clear" w:color="auto" w:fill="auto"/>
          </w:tcPr>
          <w:p w14:paraId="7556CEA6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374" w:type="dxa"/>
            <w:shd w:val="clear" w:color="auto" w:fill="auto"/>
          </w:tcPr>
          <w:p w14:paraId="1E42BCF4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5E29F9" w:rsidRPr="00037630" w14:paraId="7EC1C958" w14:textId="77777777" w:rsidTr="00F17ACD">
        <w:tc>
          <w:tcPr>
            <w:tcW w:w="2066" w:type="dxa"/>
            <w:shd w:val="clear" w:color="auto" w:fill="auto"/>
          </w:tcPr>
          <w:p w14:paraId="199C456A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3998" w:type="dxa"/>
            <w:shd w:val="clear" w:color="auto" w:fill="auto"/>
          </w:tcPr>
          <w:p w14:paraId="1B1FB779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17" w:type="dxa"/>
            <w:shd w:val="clear" w:color="auto" w:fill="auto"/>
          </w:tcPr>
          <w:p w14:paraId="2ACE5245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374" w:type="dxa"/>
            <w:shd w:val="clear" w:color="auto" w:fill="auto"/>
          </w:tcPr>
          <w:p w14:paraId="4836F0D4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6B5632B2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64E3CF12" w14:textId="77777777" w:rsidR="005E29F9" w:rsidRPr="007B2194" w:rsidRDefault="005E29F9" w:rsidP="005E29F9">
      <w:pPr>
        <w:spacing w:before="120" w:after="0" w:line="240" w:lineRule="auto"/>
        <w:ind w:left="340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commentRangeStart w:id="0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Общая численность студентов и аспирантов, планируемых к привлечению на периоди</w:t>
      </w: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ческой основе</w:t>
      </w:r>
      <w:r w:rsidRPr="007B2194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 xml:space="preserve"> (впишите, пожалуйста, число в правый столбец)</w:t>
      </w:r>
    </w:p>
    <w:tbl>
      <w:tblPr>
        <w:tblW w:w="9355" w:type="dxa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61"/>
        <w:gridCol w:w="1494"/>
      </w:tblGrid>
      <w:tr w:rsidR="005E29F9" w:rsidRPr="00037630" w14:paraId="66BDB2BD" w14:textId="77777777" w:rsidTr="00F17ACD">
        <w:tc>
          <w:tcPr>
            <w:tcW w:w="7861" w:type="dxa"/>
          </w:tcPr>
          <w:p w14:paraId="128BE1D9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>Численность студентов и аспирантов</w:t>
            </w:r>
          </w:p>
        </w:tc>
        <w:tc>
          <w:tcPr>
            <w:tcW w:w="1494" w:type="dxa"/>
          </w:tcPr>
          <w:p w14:paraId="1B64026C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commentRangeEnd w:id="0"/>
    <w:p w14:paraId="167EDDC5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Style w:val="a3"/>
        </w:rPr>
        <w:commentReference w:id="0"/>
      </w:r>
    </w:p>
    <w:p w14:paraId="1C0E91A1" w14:textId="77777777" w:rsidR="005E29F9" w:rsidRPr="006B4708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Характер планируемой деятельности (краткое описание)</w:t>
      </w:r>
    </w:p>
    <w:p w14:paraId="75F596C4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7B2194"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  <w:t>Предлагаемый проект должен быть оригинальным, не дублируя проекты, реализуемые в рамках централизованных программ университета или за счет внешнего финансирования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1010C34E" w14:textId="77777777" w:rsidTr="00F17ACD">
        <w:tc>
          <w:tcPr>
            <w:tcW w:w="9386" w:type="dxa"/>
          </w:tcPr>
          <w:p w14:paraId="69A5CFC4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19208811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6E21339E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0AC61BA7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Характер и периодичность проводимых или планируемых регулярных семинаров, воркшопов, других регулярных мероприятий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0A5B1306" w14:textId="77777777" w:rsidTr="00F17ACD">
        <w:tc>
          <w:tcPr>
            <w:tcW w:w="9386" w:type="dxa"/>
          </w:tcPr>
          <w:p w14:paraId="6D1F94D5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6F9D8DF0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62F570C5" w14:textId="77777777" w:rsidR="005E29F9" w:rsidRPr="00037630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7CF41A1E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Организация практик и экспедиций студентов в рамках рабочих учебных планов (если планируются)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5D56757F" w14:textId="77777777" w:rsidTr="00F17ACD">
        <w:tc>
          <w:tcPr>
            <w:tcW w:w="9386" w:type="dxa"/>
          </w:tcPr>
          <w:p w14:paraId="3B9AE7F6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40C193F8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58E67243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1BBA481D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Имеющиеся заделы (проведенная работа, верифицируемые результаты)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7AA95212" w14:textId="77777777" w:rsidTr="00F17ACD">
        <w:tc>
          <w:tcPr>
            <w:tcW w:w="9386" w:type="dxa"/>
          </w:tcPr>
          <w:p w14:paraId="546D36DB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7CDE63D8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4CBE7F70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432BD21D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Планируемые </w:t>
      </w:r>
      <w:proofErr w:type="spellStart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верифицирумые</w:t>
      </w:r>
      <w:proofErr w:type="spellEnd"/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результаты работы проектной группы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7919"/>
      </w:tblGrid>
      <w:tr w:rsidR="005E29F9" w:rsidRPr="00037630" w14:paraId="24B3314E" w14:textId="77777777" w:rsidTr="00F17ACD">
        <w:tc>
          <w:tcPr>
            <w:tcW w:w="1467" w:type="dxa"/>
          </w:tcPr>
          <w:p w14:paraId="032887FE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ервый год</w:t>
            </w:r>
          </w:p>
        </w:tc>
        <w:tc>
          <w:tcPr>
            <w:tcW w:w="7919" w:type="dxa"/>
          </w:tcPr>
          <w:p w14:paraId="44F5CC80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5E29F9" w:rsidRPr="00037630" w14:paraId="02C918D1" w14:textId="77777777" w:rsidTr="00F17ACD">
        <w:tc>
          <w:tcPr>
            <w:tcW w:w="1467" w:type="dxa"/>
          </w:tcPr>
          <w:p w14:paraId="09774FE9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Второй год</w:t>
            </w:r>
          </w:p>
        </w:tc>
        <w:tc>
          <w:tcPr>
            <w:tcW w:w="7919" w:type="dxa"/>
          </w:tcPr>
          <w:p w14:paraId="41415790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6B4708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77C9B3CF" w14:textId="77777777" w:rsidR="005E29F9" w:rsidRPr="00037630" w:rsidRDefault="005E29F9" w:rsidP="005E29F9">
      <w:pPr>
        <w:spacing w:before="120" w:after="0"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1003FAA6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Планируемое дальнейшее развитие проекта (запуск новых образовательных программ, исследовательских проектов, инициирование 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создания </w:t>
      </w: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нового структурного подразделения в НИУ ВШЭ, реализация партнерских программ в регионах, другое) (краткое описание)</w:t>
      </w:r>
    </w:p>
    <w:p w14:paraId="03B372D2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11E8FBCA" w14:textId="77777777" w:rsidTr="00F17ACD">
        <w:tc>
          <w:tcPr>
            <w:tcW w:w="9386" w:type="dxa"/>
          </w:tcPr>
          <w:p w14:paraId="1648A4D4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7BE817E1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32104156" w14:textId="77777777" w:rsidR="005E29F9" w:rsidRPr="00037630" w:rsidRDefault="005E29F9" w:rsidP="005E29F9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34A748A0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7B2194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Краткая смета расходов по проекту 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65"/>
        <w:gridCol w:w="2072"/>
        <w:gridCol w:w="1949"/>
      </w:tblGrid>
      <w:tr w:rsidR="005E29F9" w:rsidRPr="00037630" w14:paraId="2EEF47F1" w14:textId="77777777" w:rsidTr="00F17ACD">
        <w:tc>
          <w:tcPr>
            <w:tcW w:w="5365" w:type="dxa"/>
          </w:tcPr>
          <w:p w14:paraId="1099E770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lastRenderedPageBreak/>
              <w:t>Статьи расходов</w:t>
            </w:r>
          </w:p>
        </w:tc>
        <w:tc>
          <w:tcPr>
            <w:tcW w:w="2072" w:type="dxa"/>
          </w:tcPr>
          <w:p w14:paraId="7B5067D6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ервый год</w:t>
            </w:r>
          </w:p>
        </w:tc>
        <w:tc>
          <w:tcPr>
            <w:tcW w:w="1949" w:type="dxa"/>
          </w:tcPr>
          <w:p w14:paraId="56AC66C4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Второй год</w:t>
            </w:r>
          </w:p>
        </w:tc>
      </w:tr>
      <w:tr w:rsidR="005E29F9" w:rsidRPr="00037630" w14:paraId="75ACD41A" w14:textId="77777777" w:rsidTr="00F17ACD">
        <w:tc>
          <w:tcPr>
            <w:tcW w:w="5365" w:type="dxa"/>
          </w:tcPr>
          <w:p w14:paraId="2CA7C11E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1.</w:t>
            </w:r>
          </w:p>
        </w:tc>
        <w:tc>
          <w:tcPr>
            <w:tcW w:w="2072" w:type="dxa"/>
          </w:tcPr>
          <w:p w14:paraId="3AA86A33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49" w:type="dxa"/>
          </w:tcPr>
          <w:p w14:paraId="69FEF93F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5E29F9" w:rsidRPr="00037630" w14:paraId="5F326AB3" w14:textId="77777777" w:rsidTr="00F17ACD">
        <w:tc>
          <w:tcPr>
            <w:tcW w:w="5365" w:type="dxa"/>
          </w:tcPr>
          <w:p w14:paraId="0251F112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2.</w:t>
            </w:r>
          </w:p>
        </w:tc>
        <w:tc>
          <w:tcPr>
            <w:tcW w:w="2072" w:type="dxa"/>
          </w:tcPr>
          <w:p w14:paraId="1C99EA53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49" w:type="dxa"/>
          </w:tcPr>
          <w:p w14:paraId="57BF4121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5E29F9" w:rsidRPr="00037630" w14:paraId="2ADE3814" w14:textId="77777777" w:rsidTr="00F17ACD">
        <w:tc>
          <w:tcPr>
            <w:tcW w:w="5365" w:type="dxa"/>
          </w:tcPr>
          <w:p w14:paraId="2C343B75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2072" w:type="dxa"/>
          </w:tcPr>
          <w:p w14:paraId="6AD9B697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1949" w:type="dxa"/>
          </w:tcPr>
          <w:p w14:paraId="3D3EBCCF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2A1A19CE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465CB2B3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Объем и характер привлеченных внешних ресурсов (грантов, внешних заказов) (при наличии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11"/>
        <w:gridCol w:w="3975"/>
      </w:tblGrid>
      <w:tr w:rsidR="005E29F9" w:rsidRPr="00037630" w14:paraId="34F29F0F" w14:textId="77777777" w:rsidTr="00F17ACD">
        <w:tc>
          <w:tcPr>
            <w:tcW w:w="5411" w:type="dxa"/>
          </w:tcPr>
          <w:p w14:paraId="6D406613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Источники</w:t>
            </w:r>
          </w:p>
        </w:tc>
        <w:tc>
          <w:tcPr>
            <w:tcW w:w="3975" w:type="dxa"/>
          </w:tcPr>
          <w:p w14:paraId="5A98DA11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Объем (тыс. руб.)</w:t>
            </w:r>
          </w:p>
        </w:tc>
      </w:tr>
      <w:tr w:rsidR="005E29F9" w:rsidRPr="00037630" w14:paraId="16FEC6BE" w14:textId="77777777" w:rsidTr="00F17ACD">
        <w:tc>
          <w:tcPr>
            <w:tcW w:w="5411" w:type="dxa"/>
          </w:tcPr>
          <w:p w14:paraId="5ACCD6F8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Имеющиеся ресурсы</w:t>
            </w:r>
            <w:proofErr w:type="gramStart"/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….</w:t>
            </w:r>
            <w:proofErr w:type="gramEnd"/>
          </w:p>
        </w:tc>
        <w:tc>
          <w:tcPr>
            <w:tcW w:w="3975" w:type="dxa"/>
          </w:tcPr>
          <w:p w14:paraId="7F5FBDBC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.</w:t>
            </w:r>
          </w:p>
        </w:tc>
      </w:tr>
      <w:tr w:rsidR="005E29F9" w:rsidRPr="00037630" w14:paraId="2B4682F0" w14:textId="77777777" w:rsidTr="00F17ACD">
        <w:tc>
          <w:tcPr>
            <w:tcW w:w="5411" w:type="dxa"/>
          </w:tcPr>
          <w:p w14:paraId="471B1ACC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Планируемые к </w:t>
            </w:r>
            <w:r w:rsidRPr="006B4708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ривлечению ресурсы …</w:t>
            </w:r>
          </w:p>
        </w:tc>
        <w:tc>
          <w:tcPr>
            <w:tcW w:w="3975" w:type="dxa"/>
          </w:tcPr>
          <w:p w14:paraId="75DFF1A7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4B1A00FC" w14:textId="77777777" w:rsidR="005E29F9" w:rsidRPr="00037630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3FA4AE8B" w14:textId="77777777" w:rsidR="005E29F9" w:rsidRPr="007B2194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Институциональные партнеры (при наличии), характер совместной деятельности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61"/>
        <w:gridCol w:w="6025"/>
      </w:tblGrid>
      <w:tr w:rsidR="005E29F9" w:rsidRPr="00037630" w14:paraId="7F3664F7" w14:textId="77777777" w:rsidTr="00F17ACD">
        <w:tc>
          <w:tcPr>
            <w:tcW w:w="3361" w:type="dxa"/>
          </w:tcPr>
          <w:p w14:paraId="2BC8F306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Партнеры</w:t>
            </w:r>
          </w:p>
        </w:tc>
        <w:tc>
          <w:tcPr>
            <w:tcW w:w="6025" w:type="dxa"/>
          </w:tcPr>
          <w:p w14:paraId="571FEF91" w14:textId="77777777" w:rsidR="005E29F9" w:rsidRPr="007B2194" w:rsidRDefault="005E29F9" w:rsidP="00F17ACD">
            <w:pPr>
              <w:spacing w:before="120"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Характер совместной деятельности</w:t>
            </w:r>
          </w:p>
        </w:tc>
      </w:tr>
      <w:tr w:rsidR="005E29F9" w:rsidRPr="00037630" w14:paraId="64C5BA48" w14:textId="77777777" w:rsidTr="00F17ACD">
        <w:tc>
          <w:tcPr>
            <w:tcW w:w="3361" w:type="dxa"/>
          </w:tcPr>
          <w:p w14:paraId="64CC4905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6025" w:type="dxa"/>
          </w:tcPr>
          <w:p w14:paraId="0C1A373C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  <w:tr w:rsidR="005E29F9" w:rsidRPr="00037630" w14:paraId="6B10DEE2" w14:textId="77777777" w:rsidTr="00F17ACD">
        <w:tc>
          <w:tcPr>
            <w:tcW w:w="3361" w:type="dxa"/>
          </w:tcPr>
          <w:p w14:paraId="108852EC" w14:textId="77777777" w:rsidR="005E29F9" w:rsidRPr="006B4708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03763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  <w:tc>
          <w:tcPr>
            <w:tcW w:w="6025" w:type="dxa"/>
          </w:tcPr>
          <w:p w14:paraId="58E1D763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 w:rsidRPr="007B2194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…</w:t>
            </w:r>
          </w:p>
        </w:tc>
      </w:tr>
    </w:tbl>
    <w:p w14:paraId="01436FDA" w14:textId="77777777" w:rsidR="005E29F9" w:rsidRPr="00037630" w:rsidRDefault="005E29F9" w:rsidP="005E29F9">
      <w:pPr>
        <w:spacing w:before="120" w:after="0" w:line="240" w:lineRule="auto"/>
        <w:ind w:firstLine="357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1326B977" w14:textId="77777777" w:rsidR="005E29F9" w:rsidRPr="006B4708" w:rsidRDefault="005E29F9" w:rsidP="005E29F9">
      <w:pPr>
        <w:spacing w:after="0" w:line="240" w:lineRule="auto"/>
        <w:ind w:left="357"/>
        <w:contextualSpacing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Другие параметры, отражающие специфику деятельности (краткое описание)</w:t>
      </w:r>
    </w:p>
    <w:tbl>
      <w:tblPr>
        <w:tblW w:w="9386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386"/>
      </w:tblGrid>
      <w:tr w:rsidR="005E29F9" w:rsidRPr="00037630" w14:paraId="4A3AE53C" w14:textId="77777777" w:rsidTr="00F17ACD">
        <w:tc>
          <w:tcPr>
            <w:tcW w:w="9386" w:type="dxa"/>
          </w:tcPr>
          <w:p w14:paraId="4FA5D7B5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  <w:p w14:paraId="2851190E" w14:textId="77777777" w:rsidR="005E29F9" w:rsidRPr="007B2194" w:rsidRDefault="005E29F9" w:rsidP="00F17ACD">
            <w:pPr>
              <w:spacing w:before="120" w:after="0"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5078FCA6" w14:textId="77777777" w:rsidR="005E29F9" w:rsidRPr="00037630" w:rsidRDefault="005E29F9" w:rsidP="005E29F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</w:pPr>
    </w:p>
    <w:p w14:paraId="4C813B94" w14:textId="77777777" w:rsidR="005E29F9" w:rsidRPr="007B2194" w:rsidRDefault="005E29F9" w:rsidP="005E29F9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</w:pPr>
      <w:r w:rsidRPr="006B4708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Пожалуйста, проверьте, все ли позиции заполнены</w:t>
      </w:r>
    </w:p>
    <w:p w14:paraId="5DD4771E" w14:textId="77777777" w:rsidR="00B57473" w:rsidRDefault="00B57473"/>
    <w:sectPr w:rsidR="00B5747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Григорий Калачигин" w:date="2022-06-24T10:35:00Z" w:initials="ГК">
    <w:p w14:paraId="7D46EE50" w14:textId="77777777" w:rsidR="005E29F9" w:rsidRDefault="005E29F9" w:rsidP="007F7A38">
      <w:pPr>
        <w:pStyle w:val="a4"/>
      </w:pPr>
      <w:r>
        <w:rPr>
          <w:rStyle w:val="a3"/>
        </w:rPr>
        <w:annotationRef/>
      </w:r>
      <w:r>
        <w:t>Этот пункт следует заполнять, если вы планируете привлекать студентов и аспирантов на временной основе.</w:t>
      </w:r>
      <w:r>
        <w:br/>
        <w:t>Это НЕ суммарное число указанных ранее студентов и аспирантов, привлекаемых на временной основе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D46EE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01208" w16cex:dateUtc="2022-06-24T08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D46EE50" w16cid:durableId="2660120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Григорий Калачигин">
    <w15:presenceInfo w15:providerId="Windows Live" w15:userId="0dc40c522970f1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jYyNzYyNTc1NbdQ0lEKTi0uzszPAykwrAUABAl44SwAAAA="/>
  </w:docVars>
  <w:rsids>
    <w:rsidRoot w:val="005E29F9"/>
    <w:rsid w:val="005E29F9"/>
    <w:rsid w:val="00B57473"/>
    <w:rsid w:val="00BD7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A4D24"/>
  <w15:chartTrackingRefBased/>
  <w15:docId w15:val="{EFE5A83E-49D3-414A-B865-878ECDA77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29F9"/>
    <w:pPr>
      <w:spacing w:after="200" w:line="276" w:lineRule="auto"/>
    </w:pPr>
    <w:rPr>
      <w:rFonts w:ascii="Calibri" w:eastAsia="Calibri" w:hAnsi="Calibri" w:cs="Calibri"/>
      <w:lang w:eastAsia="ru-RU"/>
    </w:rPr>
  </w:style>
  <w:style w:type="paragraph" w:styleId="1">
    <w:name w:val="heading 1"/>
    <w:basedOn w:val="a"/>
    <w:link w:val="10"/>
    <w:uiPriority w:val="9"/>
    <w:qFormat/>
    <w:rsid w:val="00BD7143"/>
    <w:pPr>
      <w:spacing w:beforeAutospacing="1" w:after="0" w:afterAutospacing="1" w:line="240" w:lineRule="auto"/>
      <w:ind w:left="708"/>
      <w:jc w:val="both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D7143"/>
    <w:rPr>
      <w:rFonts w:ascii="Times New Roman" w:eastAsia="Times New Roman" w:hAnsi="Times New Roman" w:cs="Times New Roman"/>
      <w:b/>
      <w:bCs/>
      <w:kern w:val="36"/>
      <w:sz w:val="24"/>
      <w:szCs w:val="48"/>
      <w:lang w:eastAsia="ru-RU"/>
    </w:rPr>
  </w:style>
  <w:style w:type="character" w:styleId="a3">
    <w:name w:val="annotation reference"/>
    <w:basedOn w:val="a0"/>
    <w:uiPriority w:val="99"/>
    <w:semiHidden/>
    <w:unhideWhenUsed/>
    <w:rsid w:val="005E29F9"/>
    <w:rPr>
      <w:sz w:val="16"/>
      <w:szCs w:val="16"/>
    </w:rPr>
  </w:style>
  <w:style w:type="paragraph" w:styleId="a4">
    <w:name w:val="annotation text"/>
    <w:basedOn w:val="a"/>
    <w:link w:val="a5"/>
    <w:uiPriority w:val="99"/>
    <w:unhideWhenUsed/>
    <w:rsid w:val="005E29F9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rsid w:val="005E29F9"/>
    <w:rPr>
      <w:rFonts w:ascii="Calibri" w:eastAsia="Calibri" w:hAnsi="Calibri" w:cs="Calibri"/>
      <w:sz w:val="20"/>
      <w:szCs w:val="20"/>
      <w:lang w:eastAsia="ru-RU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5E29F9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5E29F9"/>
    <w:rPr>
      <w:rFonts w:ascii="Calibri" w:eastAsia="Calibri" w:hAnsi="Calibri" w:cs="Calibri"/>
      <w:b/>
      <w:bCs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8</Words>
  <Characters>2498</Characters>
  <Application>Microsoft Office Word</Application>
  <DocSecurity>0</DocSecurity>
  <Lines>20</Lines>
  <Paragraphs>5</Paragraphs>
  <ScaleCrop>false</ScaleCrop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горий Калачигин</dc:creator>
  <cp:keywords/>
  <dc:description/>
  <cp:lastModifiedBy>Григорий Калачигин</cp:lastModifiedBy>
  <cp:revision>1</cp:revision>
  <dcterms:created xsi:type="dcterms:W3CDTF">2022-06-24T08:34:00Z</dcterms:created>
  <dcterms:modified xsi:type="dcterms:W3CDTF">2022-06-24T08:36:00Z</dcterms:modified>
</cp:coreProperties>
</file>